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AF15A" w14:textId="68E05E0E" w:rsidR="00F94280" w:rsidRDefault="00F94280" w:rsidP="00F94280">
      <w:pPr>
        <w:pStyle w:val="Heading2"/>
      </w:pPr>
      <w:r>
        <w:t>LAB:</w:t>
      </w:r>
      <w:r w:rsidRPr="00F94280">
        <w:t xml:space="preserve"> </w:t>
      </w:r>
      <w:r w:rsidRPr="00F94280">
        <w:t>CS 116 Lab</w:t>
      </w:r>
    </w:p>
    <w:p w14:paraId="0285261E" w14:textId="61870BB3" w:rsidR="00F94280" w:rsidRDefault="00F94280" w:rsidP="00F94280">
      <w:pPr>
        <w:pStyle w:val="Heading2"/>
      </w:pPr>
      <w:r>
        <w:t xml:space="preserve">NAME: Haichuan Wei </w:t>
      </w:r>
    </w:p>
    <w:p w14:paraId="629F8563" w14:textId="23D95AC7" w:rsidR="00F94280" w:rsidRDefault="00F94280" w:rsidP="00F94280">
      <w:pPr>
        <w:pStyle w:val="Heading2"/>
      </w:pPr>
      <w:r>
        <w:t>DATE:12/5/2021</w:t>
      </w:r>
    </w:p>
    <w:p w14:paraId="647C49AD" w14:textId="7078FC2F" w:rsidR="00F94280" w:rsidRDefault="00F94280" w:rsidP="00F94280"/>
    <w:p w14:paraId="6C6F98FF" w14:textId="533AA194" w:rsidR="00F94280" w:rsidRDefault="00F94280" w:rsidP="00F94280">
      <w:pPr>
        <w:pStyle w:val="Heading1"/>
        <w:jc w:val="center"/>
      </w:pPr>
      <w:r w:rsidRPr="00F94280">
        <w:t>Program Description:</w:t>
      </w:r>
    </w:p>
    <w:p w14:paraId="0B559953" w14:textId="6B30EFDA" w:rsidR="00CD22EA" w:rsidRDefault="00CD22EA" w:rsidP="00CD22EA"/>
    <w:p w14:paraId="03D2B815" w14:textId="172AA855" w:rsidR="00754514" w:rsidRDefault="00CD22EA" w:rsidP="00CD22EA">
      <w:r>
        <w:t>This program practices the use of MYSQL databases.</w:t>
      </w:r>
      <w:r w:rsidR="00754514">
        <w:t xml:space="preserve"> This lab only practices the basics of using the database. Loading, creating, and displaying.  </w:t>
      </w:r>
      <w:r w:rsidR="001212D8">
        <w:t xml:space="preserve">It uses MYSQL server database to store the data. The user can choose between many different option, sorting it, adding to the database, change the data base, and quitting. </w:t>
      </w:r>
    </w:p>
    <w:p w14:paraId="2448873C" w14:textId="77777777" w:rsidR="00754514" w:rsidRDefault="00754514" w:rsidP="00CD22EA"/>
    <w:p w14:paraId="000DE96E" w14:textId="5716973B" w:rsidR="00754514" w:rsidRDefault="00754514" w:rsidP="00754514">
      <w:pPr>
        <w:pStyle w:val="Heading1"/>
        <w:jc w:val="center"/>
      </w:pPr>
      <w:r>
        <w:t>Source Code:</w:t>
      </w:r>
    </w:p>
    <w:p w14:paraId="18B4A4A1" w14:textId="70778BAD" w:rsidR="00754514" w:rsidRDefault="00754514" w:rsidP="00754514">
      <w:r>
        <w:t>Part 1: Used only provided Files</w:t>
      </w:r>
    </w:p>
    <w:p w14:paraId="7E01DED6" w14:textId="7E557764" w:rsidR="00754514" w:rsidRDefault="00754514" w:rsidP="00754514">
      <w:r>
        <w:t>Part 2:</w:t>
      </w:r>
      <w:r w:rsidR="004D6C26">
        <w:t xml:space="preserve"> </w:t>
      </w:r>
      <w:r w:rsidR="00C92793">
        <w:t>Used only provided files</w:t>
      </w:r>
    </w:p>
    <w:p w14:paraId="67C8BEB8" w14:textId="1B498E69" w:rsidR="005F7022" w:rsidRDefault="005F7022" w:rsidP="00754514"/>
    <w:p w14:paraId="104989E0" w14:textId="012781FD" w:rsidR="005F7022" w:rsidRDefault="00C92793" w:rsidP="00754514">
      <w:r>
        <w:t>Part 3</w:t>
      </w:r>
      <w:r w:rsidR="005F7022">
        <w:t>:</w:t>
      </w:r>
    </w:p>
    <w:p w14:paraId="328B3D05" w14:textId="08CFF5B4" w:rsidR="005F7022" w:rsidRDefault="005F7022" w:rsidP="00754514">
      <w:pPr>
        <w:rPr>
          <w:noProof/>
        </w:rPr>
      </w:pPr>
      <w:r w:rsidRPr="005F7022">
        <w:t>winedb.cpp</w:t>
      </w:r>
      <w:r w:rsidR="006E79A1" w:rsidRPr="006E79A1">
        <w:rPr>
          <w:noProof/>
        </w:rPr>
        <w:t xml:space="preserve"> </w:t>
      </w:r>
      <w:r w:rsidR="006E79A1" w:rsidRPr="006E79A1">
        <w:drawing>
          <wp:inline distT="0" distB="0" distL="0" distR="0" wp14:anchorId="2A0A6DB8" wp14:editId="508C0E53">
            <wp:extent cx="5943600" cy="364680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1AD91" w14:textId="39CE288D" w:rsidR="006E79A1" w:rsidRDefault="006E79A1" w:rsidP="00754514">
      <w:r w:rsidRPr="006E79A1">
        <w:lastRenderedPageBreak/>
        <w:drawing>
          <wp:inline distT="0" distB="0" distL="0" distR="0" wp14:anchorId="34F68037" wp14:editId="7A73A69B">
            <wp:extent cx="5943600" cy="3667125"/>
            <wp:effectExtent l="0" t="0" r="0" b="952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B07A5" w14:textId="2C52767E" w:rsidR="005F7022" w:rsidRDefault="005F7022" w:rsidP="00754514">
      <w:pPr>
        <w:rPr>
          <w:noProof/>
        </w:rPr>
      </w:pPr>
      <w:r w:rsidRPr="005F7022">
        <w:rPr>
          <w:noProof/>
        </w:rPr>
        <w:t xml:space="preserve"> </w:t>
      </w:r>
      <w:r w:rsidRPr="005F7022">
        <w:t xml:space="preserve"> </w:t>
      </w:r>
      <w:r w:rsidRPr="005F7022">
        <w:rPr>
          <w:noProof/>
        </w:rPr>
        <w:t>winedata.cpp</w:t>
      </w:r>
      <w:r w:rsidRPr="005F7022">
        <w:rPr>
          <w:noProof/>
        </w:rPr>
        <w:t xml:space="preserve"> </w:t>
      </w:r>
      <w:r w:rsidR="006E79A1" w:rsidRPr="006E79A1">
        <w:rPr>
          <w:noProof/>
        </w:rPr>
        <w:drawing>
          <wp:inline distT="0" distB="0" distL="0" distR="0" wp14:anchorId="38715D14" wp14:editId="3A04C4E9">
            <wp:extent cx="5943600" cy="3674110"/>
            <wp:effectExtent l="0" t="0" r="0" b="2540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7022">
        <w:rPr>
          <w:noProof/>
        </w:rPr>
        <w:t xml:space="preserve"> </w:t>
      </w:r>
      <w:r w:rsidR="006E79A1" w:rsidRPr="006E79A1">
        <w:rPr>
          <w:noProof/>
        </w:rPr>
        <w:drawing>
          <wp:inline distT="0" distB="0" distL="0" distR="0" wp14:anchorId="342A5BB5" wp14:editId="580CEDFE">
            <wp:extent cx="5943600" cy="3621405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79A1" w:rsidRPr="006E79A1">
        <w:rPr>
          <w:noProof/>
        </w:rPr>
        <w:t xml:space="preserve"> </w:t>
      </w:r>
      <w:r w:rsidR="006E79A1" w:rsidRPr="006E79A1">
        <w:rPr>
          <w:noProof/>
        </w:rPr>
        <w:drawing>
          <wp:inline distT="0" distB="0" distL="0" distR="0" wp14:anchorId="40E5FFDF" wp14:editId="150FDE33">
            <wp:extent cx="5943600" cy="3678555"/>
            <wp:effectExtent l="0" t="0" r="0" b="0"/>
            <wp:docPr id="25" name="Picture 25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computer screen captur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7022">
        <w:rPr>
          <w:noProof/>
        </w:rPr>
        <w:t xml:space="preserve"> </w:t>
      </w:r>
      <w:r w:rsidR="006E79A1" w:rsidRPr="006E79A1">
        <w:rPr>
          <w:noProof/>
        </w:rPr>
        <w:drawing>
          <wp:inline distT="0" distB="0" distL="0" distR="0" wp14:anchorId="7D6092F3" wp14:editId="7CF2675D">
            <wp:extent cx="5943600" cy="3673475"/>
            <wp:effectExtent l="0" t="0" r="0" b="3175"/>
            <wp:docPr id="26" name="Picture 26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computer screen captur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79A1" w:rsidRPr="006E79A1">
        <w:rPr>
          <w:noProof/>
        </w:rPr>
        <w:t xml:space="preserve"> </w:t>
      </w:r>
      <w:r w:rsidRPr="005F7022">
        <w:rPr>
          <w:noProof/>
        </w:rPr>
        <w:t xml:space="preserve">  </w:t>
      </w:r>
      <w:r w:rsidR="006E79A1" w:rsidRPr="006E79A1">
        <w:rPr>
          <w:noProof/>
        </w:rPr>
        <w:drawing>
          <wp:inline distT="0" distB="0" distL="0" distR="0" wp14:anchorId="1D535CDE" wp14:editId="221E8445">
            <wp:extent cx="5943600" cy="2270760"/>
            <wp:effectExtent l="0" t="0" r="0" b="0"/>
            <wp:docPr id="27" name="Picture 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79A1" w:rsidRPr="006E79A1">
        <w:rPr>
          <w:noProof/>
        </w:rPr>
        <w:t xml:space="preserve"> </w:t>
      </w:r>
      <w:r>
        <w:rPr>
          <w:noProof/>
        </w:rPr>
        <w:t>Winedata.h</w:t>
      </w:r>
      <w:r w:rsidRPr="005F7022">
        <w:rPr>
          <w:noProof/>
        </w:rPr>
        <w:t xml:space="preserve"> </w:t>
      </w:r>
      <w:r w:rsidR="006E79A1" w:rsidRPr="006E79A1">
        <w:rPr>
          <w:noProof/>
        </w:rPr>
        <w:drawing>
          <wp:inline distT="0" distB="0" distL="0" distR="0" wp14:anchorId="72989ACF" wp14:editId="15722C90">
            <wp:extent cx="5943600" cy="2664460"/>
            <wp:effectExtent l="0" t="0" r="0" b="254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BA176" w14:textId="67AEAB50" w:rsidR="005F7022" w:rsidRPr="00754514" w:rsidRDefault="005F7022" w:rsidP="00754514">
      <w:r>
        <w:t xml:space="preserve">No need to document </w:t>
      </w:r>
      <w:proofErr w:type="spellStart"/>
      <w:r>
        <w:t>Dbconnect.h</w:t>
      </w:r>
      <w:proofErr w:type="spellEnd"/>
      <w:r>
        <w:t>/ Dbconnect.cpp</w:t>
      </w:r>
      <w:r w:rsidR="001F5980">
        <w:t>.</w:t>
      </w:r>
    </w:p>
    <w:p w14:paraId="64888BB4" w14:textId="6A7007CC" w:rsidR="00754514" w:rsidRDefault="00754514" w:rsidP="00754514">
      <w:pPr>
        <w:pStyle w:val="Heading1"/>
        <w:jc w:val="center"/>
      </w:pPr>
      <w:r w:rsidRPr="00754514">
        <w:t>Program Output</w:t>
      </w:r>
      <w:r>
        <w:t>:</w:t>
      </w:r>
    </w:p>
    <w:p w14:paraId="5298DC86" w14:textId="4B8308BC" w:rsidR="00C92793" w:rsidRDefault="00754514" w:rsidP="00754514">
      <w:r>
        <w:t>Part 1: Output matches Example</w:t>
      </w:r>
      <w:r w:rsidRPr="00754514">
        <w:drawing>
          <wp:inline distT="0" distB="0" distL="0" distR="0" wp14:anchorId="1884C6EB" wp14:editId="0B24FC5A">
            <wp:extent cx="5943600" cy="393954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6CBC3" w14:textId="26D82C6A" w:rsidR="00754514" w:rsidRDefault="00754514" w:rsidP="00754514">
      <w:r>
        <w:t>Part 2:</w:t>
      </w:r>
      <w:r w:rsidRPr="00754514">
        <w:t xml:space="preserve"> </w:t>
      </w:r>
      <w:r>
        <w:t>Output matches Example</w:t>
      </w:r>
    </w:p>
    <w:p w14:paraId="4E2CA021" w14:textId="10C171D0" w:rsidR="00C92793" w:rsidRDefault="00C92793" w:rsidP="00754514">
      <w:r w:rsidRPr="00C92793">
        <w:drawing>
          <wp:inline distT="0" distB="0" distL="0" distR="0" wp14:anchorId="25E1B8E3" wp14:editId="118ECC07">
            <wp:extent cx="5943600" cy="7049770"/>
            <wp:effectExtent l="0" t="0" r="0" b="0"/>
            <wp:docPr id="2" name="Picture 2" descr="A picture containing text, plaqu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laque, screensho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4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7F541" w14:textId="57E5B5C4" w:rsidR="005F7022" w:rsidRDefault="005F7022" w:rsidP="00754514"/>
    <w:p w14:paraId="227B0FD9" w14:textId="661BC408" w:rsidR="005F7022" w:rsidRDefault="005F7022" w:rsidP="00754514"/>
    <w:p w14:paraId="523C5CB1" w14:textId="70BCE0D1" w:rsidR="005F7022" w:rsidRDefault="005F7022" w:rsidP="00754514"/>
    <w:p w14:paraId="1909AF0F" w14:textId="77777777" w:rsidR="005F7022" w:rsidRDefault="005F7022" w:rsidP="00754514"/>
    <w:p w14:paraId="61D0A66B" w14:textId="089C2032" w:rsidR="004D6C26" w:rsidRDefault="004D6C26" w:rsidP="00754514">
      <w:r>
        <w:t>Part 3:</w:t>
      </w:r>
    </w:p>
    <w:p w14:paraId="688BC832" w14:textId="5B236B84" w:rsidR="005F7022" w:rsidRDefault="005F7022" w:rsidP="00754514">
      <w:r>
        <w:t>Program 1:</w:t>
      </w:r>
    </w:p>
    <w:p w14:paraId="78E08F2D" w14:textId="2C6299AF" w:rsidR="005F7022" w:rsidRDefault="005F7022" w:rsidP="00754514">
      <w:r>
        <w:tab/>
        <w:t>Test Case 1:</w:t>
      </w:r>
      <w:r w:rsidR="00BC55EB" w:rsidRPr="00BC55EB">
        <w:t xml:space="preserve"> </w:t>
      </w:r>
      <w:r w:rsidR="00BC55EB">
        <w:t>Matched Example</w:t>
      </w:r>
    </w:p>
    <w:p w14:paraId="31EFA52B" w14:textId="66F6F0A8" w:rsidR="00DC040C" w:rsidRDefault="00DC040C" w:rsidP="00754514">
      <w:r w:rsidRPr="00DC040C">
        <w:drawing>
          <wp:inline distT="0" distB="0" distL="0" distR="0" wp14:anchorId="788C13D0" wp14:editId="5AE0964E">
            <wp:extent cx="5943600" cy="263715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4B1A" w14:textId="637FB6C2" w:rsidR="001275C6" w:rsidRDefault="001275C6" w:rsidP="00754514">
      <w:r>
        <w:tab/>
        <w:t>Test case 2:</w:t>
      </w:r>
      <w:r w:rsidR="00BC55EB" w:rsidRPr="00BC55EB">
        <w:t xml:space="preserve"> </w:t>
      </w:r>
      <w:r w:rsidR="00BC55EB">
        <w:t>Matched Example</w:t>
      </w:r>
    </w:p>
    <w:p w14:paraId="16517FB1" w14:textId="58D83C38" w:rsidR="004703A2" w:rsidRDefault="004703A2" w:rsidP="00754514">
      <w:r w:rsidRPr="004703A2">
        <w:drawing>
          <wp:inline distT="0" distB="0" distL="0" distR="0" wp14:anchorId="79E23E8D" wp14:editId="6E7B60D6">
            <wp:extent cx="5943600" cy="2941955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1232" w14:textId="6383E884" w:rsidR="004703A2" w:rsidRDefault="004703A2" w:rsidP="00754514">
      <w:r>
        <w:tab/>
        <w:t>Test case 3</w:t>
      </w:r>
      <w:r w:rsidR="003B70F2">
        <w:t>:</w:t>
      </w:r>
      <w:r w:rsidR="00BC55EB" w:rsidRPr="00BC55EB">
        <w:t xml:space="preserve"> </w:t>
      </w:r>
      <w:r w:rsidR="00BC55EB">
        <w:t>Matched Example</w:t>
      </w:r>
    </w:p>
    <w:p w14:paraId="3CA7B389" w14:textId="1EA93833" w:rsidR="003B70F2" w:rsidRDefault="003B70F2" w:rsidP="00754514">
      <w:r w:rsidRPr="003B70F2">
        <w:drawing>
          <wp:inline distT="0" distB="0" distL="0" distR="0" wp14:anchorId="26969010" wp14:editId="5C730E36">
            <wp:extent cx="5943600" cy="3656965"/>
            <wp:effectExtent l="0" t="0" r="0" b="63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4DD3E" w14:textId="75F0D436" w:rsidR="001F5980" w:rsidRDefault="001F5980" w:rsidP="00754514"/>
    <w:p w14:paraId="330A051E" w14:textId="22732026" w:rsidR="001F5980" w:rsidRDefault="001F5980" w:rsidP="00754514"/>
    <w:p w14:paraId="35A519E3" w14:textId="19DEE944" w:rsidR="001F5980" w:rsidRDefault="001F5980" w:rsidP="00754514"/>
    <w:p w14:paraId="17A79A57" w14:textId="13D8BDC5" w:rsidR="001F5980" w:rsidRDefault="001F5980" w:rsidP="00754514"/>
    <w:p w14:paraId="7CF4F0F3" w14:textId="5BCC97EE" w:rsidR="001F5980" w:rsidRDefault="001F5980" w:rsidP="00754514"/>
    <w:p w14:paraId="52ED76D4" w14:textId="7AF47608" w:rsidR="001F5980" w:rsidRDefault="001F5980" w:rsidP="00754514"/>
    <w:p w14:paraId="0F611B01" w14:textId="1B559FDA" w:rsidR="001F5980" w:rsidRDefault="001F5980" w:rsidP="00754514"/>
    <w:p w14:paraId="3EE2214C" w14:textId="042435CF" w:rsidR="001F5980" w:rsidRDefault="001F5980" w:rsidP="00754514"/>
    <w:p w14:paraId="7C30E777" w14:textId="7B2CB2F1" w:rsidR="001F5980" w:rsidRDefault="001F5980" w:rsidP="00754514"/>
    <w:p w14:paraId="7CD9CB59" w14:textId="4A5B02A7" w:rsidR="001F5980" w:rsidRDefault="001F5980" w:rsidP="00754514"/>
    <w:p w14:paraId="20819B1C" w14:textId="27283DDE" w:rsidR="001F5980" w:rsidRDefault="001F5980" w:rsidP="00754514"/>
    <w:p w14:paraId="4DDA2612" w14:textId="44F351C3" w:rsidR="001F5980" w:rsidRDefault="001F5980" w:rsidP="00754514"/>
    <w:p w14:paraId="45947BC8" w14:textId="6C5D8E9B" w:rsidR="001F5980" w:rsidRDefault="001F5980" w:rsidP="00754514"/>
    <w:p w14:paraId="5C34C02D" w14:textId="06258447" w:rsidR="001F5980" w:rsidRDefault="001F5980" w:rsidP="00754514"/>
    <w:p w14:paraId="6850432D" w14:textId="6A2DF5B4" w:rsidR="001F5980" w:rsidRDefault="001F5980" w:rsidP="00754514"/>
    <w:p w14:paraId="0037EADD" w14:textId="77777777" w:rsidR="001F5980" w:rsidRDefault="001F5980" w:rsidP="00754514"/>
    <w:p w14:paraId="29C75164" w14:textId="3A0B3FF4" w:rsidR="003B70F2" w:rsidRDefault="003B70F2" w:rsidP="00754514">
      <w:r>
        <w:t>Program 2:</w:t>
      </w:r>
      <w:r w:rsidR="00BC55EB" w:rsidRPr="00BC55EB">
        <w:t xml:space="preserve"> </w:t>
      </w:r>
      <w:r w:rsidR="00BC55EB">
        <w:t>Matched Example</w:t>
      </w:r>
    </w:p>
    <w:p w14:paraId="4824CBF2" w14:textId="1C813A9A" w:rsidR="003B70F2" w:rsidRDefault="003B70F2" w:rsidP="00754514">
      <w:r w:rsidRPr="003B70F2">
        <w:drawing>
          <wp:inline distT="0" distB="0" distL="0" distR="0" wp14:anchorId="6AD4EB38" wp14:editId="24375CB3">
            <wp:extent cx="5943600" cy="6351905"/>
            <wp:effectExtent l="0" t="0" r="9525" b="762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1DD05" w14:textId="6A30B6CA" w:rsidR="003B70F2" w:rsidRDefault="003B70F2" w:rsidP="00754514">
      <w:r>
        <w:t>Program 3:</w:t>
      </w:r>
      <w:r w:rsidR="00BC55EB" w:rsidRPr="00BC55EB">
        <w:t xml:space="preserve"> </w:t>
      </w:r>
      <w:r w:rsidR="00BC55EB">
        <w:t>Matched Example</w:t>
      </w:r>
      <w:r w:rsidR="001F5980">
        <w:t xml:space="preserve"> ( I added some wines to test program 4)</w:t>
      </w:r>
    </w:p>
    <w:p w14:paraId="0EEA2910" w14:textId="77777777" w:rsidR="00BC55EB" w:rsidRDefault="00374D6B" w:rsidP="00754514">
      <w:pPr>
        <w:rPr>
          <w:noProof/>
        </w:rPr>
      </w:pPr>
      <w:r w:rsidRPr="00374D6B">
        <w:drawing>
          <wp:inline distT="0" distB="0" distL="0" distR="0" wp14:anchorId="73A82735" wp14:editId="772B2A4C">
            <wp:extent cx="5943600" cy="5790565"/>
            <wp:effectExtent l="0" t="0" r="0" b="63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321E" w:rsidRPr="0047321E">
        <w:rPr>
          <w:noProof/>
        </w:rPr>
        <w:t xml:space="preserve"> </w:t>
      </w:r>
    </w:p>
    <w:p w14:paraId="69A7E499" w14:textId="6AC5AA5B" w:rsidR="00374D6B" w:rsidRDefault="00BC55EB" w:rsidP="00754514">
      <w:pPr>
        <w:rPr>
          <w:noProof/>
        </w:rPr>
      </w:pPr>
      <w:r>
        <w:t>Program 4: Matched Example</w:t>
      </w:r>
      <w:r w:rsidR="001F5980" w:rsidRPr="001F5980">
        <w:rPr>
          <w:noProof/>
        </w:rPr>
        <w:t xml:space="preserve"> </w:t>
      </w:r>
      <w:r w:rsidR="001F5980" w:rsidRPr="001F5980">
        <w:drawing>
          <wp:inline distT="0" distB="0" distL="0" distR="0" wp14:anchorId="568BEA17" wp14:editId="004B0B03">
            <wp:extent cx="5943600" cy="4810760"/>
            <wp:effectExtent l="0" t="0" r="0" b="889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56230" w14:textId="29918961" w:rsidR="001F5980" w:rsidRDefault="001F5980" w:rsidP="00754514"/>
    <w:p w14:paraId="4F501D23" w14:textId="4F7AABD2" w:rsidR="001F5980" w:rsidRDefault="001F5980" w:rsidP="00754514"/>
    <w:p w14:paraId="301E648B" w14:textId="1903E664" w:rsidR="001F5980" w:rsidRDefault="001F5980" w:rsidP="00754514"/>
    <w:p w14:paraId="45AA3F27" w14:textId="2F45972E" w:rsidR="001F5980" w:rsidRDefault="001F5980" w:rsidP="00754514"/>
    <w:p w14:paraId="1BC59BA7" w14:textId="06F10447" w:rsidR="001F5980" w:rsidRDefault="001F5980" w:rsidP="00754514"/>
    <w:p w14:paraId="673DCA84" w14:textId="488F2908" w:rsidR="001F5980" w:rsidRDefault="001F5980" w:rsidP="00754514"/>
    <w:p w14:paraId="3725F425" w14:textId="4613F9EC" w:rsidR="001F5980" w:rsidRDefault="001F5980" w:rsidP="00754514"/>
    <w:p w14:paraId="07679B58" w14:textId="2CBF32D2" w:rsidR="001F5980" w:rsidRDefault="001F5980" w:rsidP="00754514"/>
    <w:p w14:paraId="3E0D7071" w14:textId="24929500" w:rsidR="001F5980" w:rsidRDefault="001F5980" w:rsidP="00754514"/>
    <w:p w14:paraId="266AF4FF" w14:textId="6308F522" w:rsidR="001F5980" w:rsidRDefault="001F5980" w:rsidP="00754514"/>
    <w:p w14:paraId="69B1167B" w14:textId="77777777" w:rsidR="001F5980" w:rsidRDefault="001F5980" w:rsidP="00754514"/>
    <w:p w14:paraId="7B79DB5F" w14:textId="193903BD" w:rsidR="00865D60" w:rsidRDefault="00865D60" w:rsidP="00754514">
      <w:r>
        <w:t>Program 5:</w:t>
      </w:r>
      <w:r w:rsidR="00F702B2" w:rsidRPr="00F702B2">
        <w:t xml:space="preserve"> </w:t>
      </w:r>
      <w:r w:rsidR="00F702B2">
        <w:t>Matched Example</w:t>
      </w:r>
    </w:p>
    <w:p w14:paraId="08ECB678" w14:textId="010CEDE7" w:rsidR="00865D60" w:rsidRDefault="001F5980" w:rsidP="00754514">
      <w:r w:rsidRPr="001F5980">
        <w:drawing>
          <wp:inline distT="0" distB="0" distL="0" distR="0" wp14:anchorId="4A26D7BC" wp14:editId="39933A1D">
            <wp:extent cx="5943600" cy="4304030"/>
            <wp:effectExtent l="0" t="0" r="0" b="127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57F6" w14:textId="11F6F9F9" w:rsidR="001F5980" w:rsidRPr="00754514" w:rsidRDefault="001F5980" w:rsidP="00754514">
      <w:r>
        <w:t>Quit Case:</w:t>
      </w:r>
      <w:r w:rsidR="001212D8" w:rsidRPr="001212D8">
        <w:rPr>
          <w:noProof/>
        </w:rPr>
        <w:t xml:space="preserve"> </w:t>
      </w:r>
      <w:r w:rsidR="001212D8" w:rsidRPr="001212D8">
        <w:drawing>
          <wp:inline distT="0" distB="0" distL="0" distR="0" wp14:anchorId="492A5BFA" wp14:editId="791767D3">
            <wp:extent cx="5534797" cy="1962424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5980" w:rsidRPr="007545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DcyNDEzMTE2tLBQ0lEKTi0uzszPAykwrAUAwt/tHiwAAAA="/>
  </w:docVars>
  <w:rsids>
    <w:rsidRoot w:val="00F94280"/>
    <w:rsid w:val="001212D8"/>
    <w:rsid w:val="001275C6"/>
    <w:rsid w:val="001F5980"/>
    <w:rsid w:val="00374D6B"/>
    <w:rsid w:val="003B70F2"/>
    <w:rsid w:val="004703A2"/>
    <w:rsid w:val="0047321E"/>
    <w:rsid w:val="004D6C26"/>
    <w:rsid w:val="005F7022"/>
    <w:rsid w:val="0061756E"/>
    <w:rsid w:val="006E79A1"/>
    <w:rsid w:val="00754514"/>
    <w:rsid w:val="00865D60"/>
    <w:rsid w:val="009C4BB3"/>
    <w:rsid w:val="00BC55EB"/>
    <w:rsid w:val="00C92793"/>
    <w:rsid w:val="00CD22EA"/>
    <w:rsid w:val="00DC040C"/>
    <w:rsid w:val="00F702B2"/>
    <w:rsid w:val="00F94280"/>
    <w:rsid w:val="00FB1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ADD9EE"/>
  <w15:chartTrackingRefBased/>
  <w15:docId w15:val="{1136C57A-F861-4A9F-8D46-6963460EE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42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42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42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4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12</Pages>
  <Words>146</Words>
  <Characters>83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LAB: CS 116 Lab</vt:lpstr>
      <vt:lpstr>    NAME: Haichuan Wei </vt:lpstr>
      <vt:lpstr>    DATE:12/5/2021</vt:lpstr>
      <vt:lpstr>Program Description:</vt:lpstr>
      <vt:lpstr>Source Code:</vt:lpstr>
      <vt:lpstr>Program Output:</vt:lpstr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6</cp:revision>
  <dcterms:created xsi:type="dcterms:W3CDTF">2021-12-05T22:33:00Z</dcterms:created>
  <dcterms:modified xsi:type="dcterms:W3CDTF">2021-12-06T07:48:00Z</dcterms:modified>
</cp:coreProperties>
</file>